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96F464" w14:textId="40AC0774" w:rsidR="00055DD4" w:rsidRPr="00055DD4" w:rsidRDefault="00D93CFA">
      <w:pPr>
        <w:rPr>
          <w:b/>
          <w:bCs/>
        </w:rPr>
      </w:pPr>
      <w:r>
        <w:rPr>
          <w:b/>
          <w:bCs/>
        </w:rPr>
        <w:t xml:space="preserve">PU660 </w:t>
      </w:r>
      <w:r w:rsidR="00055DD4" w:rsidRPr="00055DD4">
        <w:rPr>
          <w:b/>
          <w:bCs/>
        </w:rPr>
        <w:t>Unit 10 Assignment</w:t>
      </w:r>
    </w:p>
    <w:p w14:paraId="006458F3" w14:textId="22A6CDE0" w:rsidR="00A71E40" w:rsidRDefault="00A0570B">
      <w:r>
        <w:t xml:space="preserve">You are currently working as a liaison with the United Nations and are helping to build the global health topics for the upcoming meeting. </w:t>
      </w:r>
      <w:r w:rsidR="00055DD4">
        <w:t>Potential topics have been submitted from nations around the world and now it is your job to differentiate between them, classifying them as: public health, international health</w:t>
      </w:r>
      <w:r w:rsidR="00D93CFA">
        <w:t>,</w:t>
      </w:r>
      <w:bookmarkStart w:id="0" w:name="_GoBack"/>
      <w:bookmarkEnd w:id="0"/>
      <w:r w:rsidR="00055DD4">
        <w:t xml:space="preserve"> or global health.   </w:t>
      </w:r>
    </w:p>
    <w:p w14:paraId="0ECB5F95" w14:textId="3821B688" w:rsidR="00733775" w:rsidRDefault="00055DD4">
      <w:r>
        <w:t xml:space="preserve">Each item should be classified and put into the appropriate column on the chart below in order to assist the planning committee with developing the global health agenda. </w:t>
      </w:r>
    </w:p>
    <w:p w14:paraId="3E4977D6" w14:textId="15C9DFD1" w:rsidR="00055DD4" w:rsidRDefault="00055DD4" w:rsidP="00D93CFA">
      <w:pPr>
        <w:spacing w:before="240"/>
      </w:pPr>
      <w:r w:rsidRPr="00055DD4">
        <w:rPr>
          <w:b/>
          <w:bCs/>
        </w:rPr>
        <w:t>ISSUES SUBMITTED</w:t>
      </w:r>
      <w:r>
        <w:t xml:space="preserve">: </w:t>
      </w:r>
    </w:p>
    <w:p w14:paraId="02B23720" w14:textId="77777777" w:rsidR="00514C66" w:rsidRDefault="00514C66">
      <w:pPr>
        <w:sectPr w:rsidR="00514C6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C9C0600" w14:textId="5D7C400E" w:rsidR="00055DD4" w:rsidRDefault="00514C66">
      <w:r>
        <w:t xml:space="preserve">Influenza outbreak </w:t>
      </w:r>
    </w:p>
    <w:p w14:paraId="20272176" w14:textId="11A7B73A" w:rsidR="00514C66" w:rsidRDefault="00514C66">
      <w:r>
        <w:t>Pandemic Ebola</w:t>
      </w:r>
    </w:p>
    <w:p w14:paraId="6A2CF739" w14:textId="0F34A998" w:rsidR="00514C66" w:rsidRDefault="00514C66">
      <w:r>
        <w:t>Civil unrest in the middle east</w:t>
      </w:r>
    </w:p>
    <w:p w14:paraId="725AF605" w14:textId="350C6EFF" w:rsidR="00514C66" w:rsidRDefault="00514C66">
      <w:r>
        <w:t>Human Trafficking</w:t>
      </w:r>
    </w:p>
    <w:p w14:paraId="390AFAA3" w14:textId="6495646B" w:rsidR="00514C66" w:rsidRDefault="00514C66">
      <w:r>
        <w:t>Air Pollution</w:t>
      </w:r>
    </w:p>
    <w:p w14:paraId="2332DCF6" w14:textId="0BDD99BE" w:rsidR="00514C66" w:rsidRDefault="00514C66">
      <w:r>
        <w:t>Fires in the Amazon</w:t>
      </w:r>
    </w:p>
    <w:p w14:paraId="4F5FB7D5" w14:textId="55A67A3B" w:rsidR="00514C66" w:rsidRDefault="00514C66">
      <w:r>
        <w:t>Prescription drug prices</w:t>
      </w:r>
    </w:p>
    <w:p w14:paraId="6EAC145B" w14:textId="7587544F" w:rsidR="00514C66" w:rsidRDefault="00514C66">
      <w:r>
        <w:t>Education of women and girls</w:t>
      </w:r>
    </w:p>
    <w:p w14:paraId="63BA4086" w14:textId="22675240" w:rsidR="00514C66" w:rsidRDefault="00514C66">
      <w:r>
        <w:t xml:space="preserve">Sandstorms </w:t>
      </w:r>
    </w:p>
    <w:p w14:paraId="70CB3684" w14:textId="004C55FD" w:rsidR="00514C66" w:rsidRDefault="00514C66">
      <w:r>
        <w:t>Middle Eastern Respiratory Syndrome</w:t>
      </w:r>
    </w:p>
    <w:p w14:paraId="0B8B8E33" w14:textId="685ECE41" w:rsidR="00514C66" w:rsidRDefault="00514C66">
      <w:r>
        <w:t>High blood pressure</w:t>
      </w:r>
    </w:p>
    <w:p w14:paraId="181B70FA" w14:textId="2EB2BE5F" w:rsidR="00514C66" w:rsidRDefault="00514C66">
      <w:r>
        <w:t>Iran nuclear weapons</w:t>
      </w:r>
    </w:p>
    <w:p w14:paraId="28C1D26F" w14:textId="765525FE" w:rsidR="00514C66" w:rsidRDefault="00514C66">
      <w:r>
        <w:t xml:space="preserve">War in Afghanistan </w:t>
      </w:r>
    </w:p>
    <w:p w14:paraId="3B9F7231" w14:textId="0822534E" w:rsidR="00514C66" w:rsidRDefault="00514C66">
      <w:r>
        <w:t>Drought in Ghana</w:t>
      </w:r>
    </w:p>
    <w:p w14:paraId="27E28857" w14:textId="1B5DE7EC" w:rsidR="00514C66" w:rsidRDefault="00514C66">
      <w:r>
        <w:t>Access to clean water</w:t>
      </w:r>
    </w:p>
    <w:p w14:paraId="7C96FEFB" w14:textId="37838240" w:rsidR="00514C66" w:rsidRDefault="00514C66">
      <w:r>
        <w:t xml:space="preserve">Female genital mutilation </w:t>
      </w:r>
    </w:p>
    <w:p w14:paraId="4B28B1D5" w14:textId="7074E2A4" w:rsidR="00514C66" w:rsidRDefault="00514C66">
      <w:r>
        <w:t>Seat belt laws</w:t>
      </w:r>
    </w:p>
    <w:p w14:paraId="5A7529D9" w14:textId="0B7D023B" w:rsidR="003F7BFD" w:rsidRDefault="003F7BFD">
      <w:r>
        <w:t>Mosquito born illness</w:t>
      </w:r>
    </w:p>
    <w:p w14:paraId="724A8E60" w14:textId="77777777" w:rsidR="003F7BFD" w:rsidRDefault="003F7BFD">
      <w:r>
        <w:t>Economic stability</w:t>
      </w:r>
    </w:p>
    <w:p w14:paraId="4291ABD6" w14:textId="78AAE7A7" w:rsidR="003F7BFD" w:rsidRDefault="003F7BFD">
      <w:pPr>
        <w:sectPr w:rsidR="003F7BFD" w:rsidSect="00514C66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4F27A90F" w14:textId="09F97888" w:rsidR="00514C66" w:rsidRDefault="00514C66"/>
    <w:p w14:paraId="12DFF3CE" w14:textId="395D9AC5" w:rsidR="00055DD4" w:rsidRPr="00514C66" w:rsidRDefault="00514C66">
      <w:r w:rsidRPr="00514C66">
        <w:rPr>
          <w:b/>
          <w:bCs/>
        </w:rPr>
        <w:t>Differentiate the issues into the chart below.</w:t>
      </w:r>
      <w:r>
        <w:t xml:space="preserve"> Add or remove rows as needed. </w:t>
      </w:r>
      <w:r w:rsidRPr="00514C66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55DD4" w14:paraId="716284E4" w14:textId="77777777" w:rsidTr="00055DD4">
        <w:tc>
          <w:tcPr>
            <w:tcW w:w="3116" w:type="dxa"/>
          </w:tcPr>
          <w:p w14:paraId="3874F519" w14:textId="5DFA3020" w:rsidR="00055DD4" w:rsidRPr="00514C66" w:rsidRDefault="00055DD4">
            <w:pPr>
              <w:rPr>
                <w:b/>
                <w:bCs/>
              </w:rPr>
            </w:pPr>
            <w:r w:rsidRPr="00514C66">
              <w:rPr>
                <w:b/>
                <w:bCs/>
              </w:rPr>
              <w:t>Global Health</w:t>
            </w:r>
          </w:p>
        </w:tc>
        <w:tc>
          <w:tcPr>
            <w:tcW w:w="3117" w:type="dxa"/>
          </w:tcPr>
          <w:p w14:paraId="79EBA0F6" w14:textId="0738FB3E" w:rsidR="00055DD4" w:rsidRPr="00514C66" w:rsidRDefault="00055DD4">
            <w:pPr>
              <w:rPr>
                <w:b/>
                <w:bCs/>
              </w:rPr>
            </w:pPr>
            <w:r w:rsidRPr="00514C66">
              <w:rPr>
                <w:b/>
                <w:bCs/>
              </w:rPr>
              <w:t>International Health</w:t>
            </w:r>
          </w:p>
        </w:tc>
        <w:tc>
          <w:tcPr>
            <w:tcW w:w="3117" w:type="dxa"/>
          </w:tcPr>
          <w:p w14:paraId="5F8AF83F" w14:textId="6ABCEF66" w:rsidR="00055DD4" w:rsidRPr="00514C66" w:rsidRDefault="00055DD4">
            <w:pPr>
              <w:rPr>
                <w:b/>
                <w:bCs/>
              </w:rPr>
            </w:pPr>
            <w:r w:rsidRPr="00514C66">
              <w:rPr>
                <w:b/>
                <w:bCs/>
              </w:rPr>
              <w:t>Public Health</w:t>
            </w:r>
          </w:p>
        </w:tc>
      </w:tr>
      <w:tr w:rsidR="00055DD4" w14:paraId="16AF1277" w14:textId="77777777" w:rsidTr="00055DD4">
        <w:tc>
          <w:tcPr>
            <w:tcW w:w="3116" w:type="dxa"/>
          </w:tcPr>
          <w:p w14:paraId="6B911044" w14:textId="77777777" w:rsidR="00055DD4" w:rsidRDefault="00055DD4"/>
        </w:tc>
        <w:tc>
          <w:tcPr>
            <w:tcW w:w="3117" w:type="dxa"/>
          </w:tcPr>
          <w:p w14:paraId="372A0135" w14:textId="77777777" w:rsidR="00055DD4" w:rsidRDefault="00055DD4"/>
        </w:tc>
        <w:tc>
          <w:tcPr>
            <w:tcW w:w="3117" w:type="dxa"/>
          </w:tcPr>
          <w:p w14:paraId="617D1582" w14:textId="77777777" w:rsidR="00055DD4" w:rsidRDefault="00055DD4"/>
        </w:tc>
      </w:tr>
      <w:tr w:rsidR="00055DD4" w14:paraId="3CEAE280" w14:textId="77777777" w:rsidTr="00055DD4">
        <w:tc>
          <w:tcPr>
            <w:tcW w:w="3116" w:type="dxa"/>
          </w:tcPr>
          <w:p w14:paraId="55642AD5" w14:textId="77777777" w:rsidR="00055DD4" w:rsidRDefault="00055DD4"/>
        </w:tc>
        <w:tc>
          <w:tcPr>
            <w:tcW w:w="3117" w:type="dxa"/>
          </w:tcPr>
          <w:p w14:paraId="7ECC11C8" w14:textId="77777777" w:rsidR="00055DD4" w:rsidRDefault="00055DD4"/>
        </w:tc>
        <w:tc>
          <w:tcPr>
            <w:tcW w:w="3117" w:type="dxa"/>
          </w:tcPr>
          <w:p w14:paraId="75D30EC7" w14:textId="77777777" w:rsidR="00055DD4" w:rsidRDefault="00055DD4"/>
        </w:tc>
      </w:tr>
      <w:tr w:rsidR="00055DD4" w14:paraId="4364C022" w14:textId="77777777" w:rsidTr="00055DD4">
        <w:tc>
          <w:tcPr>
            <w:tcW w:w="3116" w:type="dxa"/>
          </w:tcPr>
          <w:p w14:paraId="101618F3" w14:textId="77777777" w:rsidR="00055DD4" w:rsidRDefault="00055DD4"/>
        </w:tc>
        <w:tc>
          <w:tcPr>
            <w:tcW w:w="3117" w:type="dxa"/>
          </w:tcPr>
          <w:p w14:paraId="3AC7DCCC" w14:textId="77777777" w:rsidR="00055DD4" w:rsidRDefault="00055DD4"/>
        </w:tc>
        <w:tc>
          <w:tcPr>
            <w:tcW w:w="3117" w:type="dxa"/>
          </w:tcPr>
          <w:p w14:paraId="206E52A1" w14:textId="77777777" w:rsidR="00055DD4" w:rsidRDefault="00055DD4"/>
        </w:tc>
      </w:tr>
      <w:tr w:rsidR="00055DD4" w14:paraId="2C5C609B" w14:textId="77777777" w:rsidTr="00055DD4">
        <w:tc>
          <w:tcPr>
            <w:tcW w:w="3116" w:type="dxa"/>
          </w:tcPr>
          <w:p w14:paraId="51E7469D" w14:textId="77777777" w:rsidR="00055DD4" w:rsidRDefault="00055DD4"/>
        </w:tc>
        <w:tc>
          <w:tcPr>
            <w:tcW w:w="3117" w:type="dxa"/>
          </w:tcPr>
          <w:p w14:paraId="308CC403" w14:textId="77777777" w:rsidR="00055DD4" w:rsidRDefault="00055DD4"/>
        </w:tc>
        <w:tc>
          <w:tcPr>
            <w:tcW w:w="3117" w:type="dxa"/>
          </w:tcPr>
          <w:p w14:paraId="23486BCD" w14:textId="77777777" w:rsidR="00055DD4" w:rsidRDefault="00055DD4"/>
        </w:tc>
      </w:tr>
      <w:tr w:rsidR="00055DD4" w14:paraId="2A638622" w14:textId="77777777" w:rsidTr="00055DD4">
        <w:tc>
          <w:tcPr>
            <w:tcW w:w="3116" w:type="dxa"/>
          </w:tcPr>
          <w:p w14:paraId="154E258B" w14:textId="77777777" w:rsidR="00055DD4" w:rsidRDefault="00055DD4"/>
        </w:tc>
        <w:tc>
          <w:tcPr>
            <w:tcW w:w="3117" w:type="dxa"/>
          </w:tcPr>
          <w:p w14:paraId="72030795" w14:textId="77777777" w:rsidR="00055DD4" w:rsidRDefault="00055DD4"/>
        </w:tc>
        <w:tc>
          <w:tcPr>
            <w:tcW w:w="3117" w:type="dxa"/>
          </w:tcPr>
          <w:p w14:paraId="7946C0E8" w14:textId="77777777" w:rsidR="00055DD4" w:rsidRDefault="00055DD4"/>
        </w:tc>
      </w:tr>
      <w:tr w:rsidR="00055DD4" w14:paraId="1269EC0B" w14:textId="77777777" w:rsidTr="00055DD4">
        <w:tc>
          <w:tcPr>
            <w:tcW w:w="3116" w:type="dxa"/>
          </w:tcPr>
          <w:p w14:paraId="48802E41" w14:textId="77777777" w:rsidR="00055DD4" w:rsidRDefault="00055DD4"/>
        </w:tc>
        <w:tc>
          <w:tcPr>
            <w:tcW w:w="3117" w:type="dxa"/>
          </w:tcPr>
          <w:p w14:paraId="787B431C" w14:textId="77777777" w:rsidR="00055DD4" w:rsidRDefault="00055DD4"/>
        </w:tc>
        <w:tc>
          <w:tcPr>
            <w:tcW w:w="3117" w:type="dxa"/>
          </w:tcPr>
          <w:p w14:paraId="2BCA7EA9" w14:textId="77777777" w:rsidR="00055DD4" w:rsidRDefault="00055DD4"/>
        </w:tc>
      </w:tr>
      <w:tr w:rsidR="00055DD4" w14:paraId="22D58C74" w14:textId="77777777" w:rsidTr="00055DD4">
        <w:tc>
          <w:tcPr>
            <w:tcW w:w="3116" w:type="dxa"/>
          </w:tcPr>
          <w:p w14:paraId="72E04341" w14:textId="77777777" w:rsidR="00055DD4" w:rsidRDefault="00055DD4"/>
        </w:tc>
        <w:tc>
          <w:tcPr>
            <w:tcW w:w="3117" w:type="dxa"/>
          </w:tcPr>
          <w:p w14:paraId="20811C89" w14:textId="77777777" w:rsidR="00055DD4" w:rsidRDefault="00055DD4"/>
        </w:tc>
        <w:tc>
          <w:tcPr>
            <w:tcW w:w="3117" w:type="dxa"/>
          </w:tcPr>
          <w:p w14:paraId="14307A6E" w14:textId="77777777" w:rsidR="00055DD4" w:rsidRDefault="00055DD4"/>
        </w:tc>
      </w:tr>
      <w:tr w:rsidR="00055DD4" w14:paraId="5A65A74A" w14:textId="77777777" w:rsidTr="00055DD4">
        <w:tc>
          <w:tcPr>
            <w:tcW w:w="3116" w:type="dxa"/>
          </w:tcPr>
          <w:p w14:paraId="2C12B661" w14:textId="77777777" w:rsidR="00055DD4" w:rsidRDefault="00055DD4"/>
        </w:tc>
        <w:tc>
          <w:tcPr>
            <w:tcW w:w="3117" w:type="dxa"/>
          </w:tcPr>
          <w:p w14:paraId="64EB74F0" w14:textId="77777777" w:rsidR="00055DD4" w:rsidRDefault="00055DD4"/>
        </w:tc>
        <w:tc>
          <w:tcPr>
            <w:tcW w:w="3117" w:type="dxa"/>
          </w:tcPr>
          <w:p w14:paraId="37F202E4" w14:textId="77777777" w:rsidR="00055DD4" w:rsidRDefault="00055DD4"/>
        </w:tc>
      </w:tr>
      <w:tr w:rsidR="00055DD4" w14:paraId="678A962A" w14:textId="77777777" w:rsidTr="00055DD4">
        <w:tc>
          <w:tcPr>
            <w:tcW w:w="3116" w:type="dxa"/>
          </w:tcPr>
          <w:p w14:paraId="7BF54A2C" w14:textId="77777777" w:rsidR="00055DD4" w:rsidRDefault="00055DD4"/>
        </w:tc>
        <w:tc>
          <w:tcPr>
            <w:tcW w:w="3117" w:type="dxa"/>
          </w:tcPr>
          <w:p w14:paraId="0C2B8282" w14:textId="77777777" w:rsidR="00055DD4" w:rsidRDefault="00055DD4"/>
        </w:tc>
        <w:tc>
          <w:tcPr>
            <w:tcW w:w="3117" w:type="dxa"/>
          </w:tcPr>
          <w:p w14:paraId="7C3A66E7" w14:textId="77777777" w:rsidR="00055DD4" w:rsidRDefault="00055DD4"/>
        </w:tc>
      </w:tr>
    </w:tbl>
    <w:p w14:paraId="5C470941" w14:textId="77777777" w:rsidR="00055DD4" w:rsidRDefault="00055DD4"/>
    <w:sectPr w:rsidR="00055DD4" w:rsidSect="00514C6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xMDA1MDU2NzcyMTNX0lEKTi0uzszPAykwqgUAETR/rywAAAA="/>
  </w:docVars>
  <w:rsids>
    <w:rsidRoot w:val="00A0570B"/>
    <w:rsid w:val="00055DD4"/>
    <w:rsid w:val="003F7BFD"/>
    <w:rsid w:val="00514C66"/>
    <w:rsid w:val="00733775"/>
    <w:rsid w:val="00A0570B"/>
    <w:rsid w:val="00A71E40"/>
    <w:rsid w:val="00D93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FC448"/>
  <w15:chartTrackingRefBased/>
  <w15:docId w15:val="{F695F56C-1214-4D1D-BC4C-DD0B254C7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55D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68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ger cameron</dc:creator>
  <cp:keywords/>
  <dc:description/>
  <cp:lastModifiedBy>marctokar@gmail.com</cp:lastModifiedBy>
  <cp:revision>5</cp:revision>
  <dcterms:created xsi:type="dcterms:W3CDTF">2019-09-19T21:01:00Z</dcterms:created>
  <dcterms:modified xsi:type="dcterms:W3CDTF">2019-09-25T18:27:00Z</dcterms:modified>
</cp:coreProperties>
</file>